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00068" w14:textId="1CB241C5" w:rsidR="00795BC4" w:rsidRDefault="00795BC4" w:rsidP="00795BC4">
      <w:pPr>
        <w:jc w:val="both"/>
      </w:pPr>
      <w:r>
        <w:t xml:space="preserve">The list does not include all the experimentation done in the case study, as some are just minor tweaks. All the models included in the </w:t>
      </w:r>
      <w:proofErr w:type="spellStart"/>
      <w:r>
        <w:t>Jupyter</w:t>
      </w:r>
      <w:proofErr w:type="spellEnd"/>
      <w:r>
        <w:t xml:space="preserve"> Notebook have better performance than the initial models we have used.</w:t>
      </w:r>
    </w:p>
    <w:tbl>
      <w:tblPr>
        <w:tblStyle w:val="TableGrid"/>
        <w:tblW w:w="0" w:type="auto"/>
        <w:jc w:val="center"/>
        <w:tblLook w:val="04A0" w:firstRow="1" w:lastRow="0" w:firstColumn="1" w:lastColumn="0" w:noHBand="0" w:noVBand="1"/>
      </w:tblPr>
      <w:tblGrid>
        <w:gridCol w:w="952"/>
        <w:gridCol w:w="3453"/>
        <w:gridCol w:w="2635"/>
        <w:gridCol w:w="2310"/>
      </w:tblGrid>
      <w:tr w:rsidR="00795BC4" w14:paraId="170D43C5" w14:textId="77777777" w:rsidTr="00795BC4">
        <w:trPr>
          <w:jc w:val="center"/>
        </w:trPr>
        <w:tc>
          <w:tcPr>
            <w:tcW w:w="952" w:type="dxa"/>
          </w:tcPr>
          <w:p w14:paraId="76F7959B" w14:textId="08BFA918" w:rsidR="00795BC4" w:rsidRDefault="00795BC4" w:rsidP="00795BC4">
            <w:pPr>
              <w:jc w:val="center"/>
            </w:pPr>
            <w:r>
              <w:t>Model Number</w:t>
            </w:r>
          </w:p>
        </w:tc>
        <w:tc>
          <w:tcPr>
            <w:tcW w:w="3453" w:type="dxa"/>
            <w:vAlign w:val="center"/>
          </w:tcPr>
          <w:p w14:paraId="13334E7A" w14:textId="0DCA6008" w:rsidR="00795BC4" w:rsidRDefault="00795BC4" w:rsidP="00795BC4">
            <w:pPr>
              <w:spacing w:line="257" w:lineRule="auto"/>
              <w:jc w:val="center"/>
            </w:pPr>
            <w:r>
              <w:t>Model</w:t>
            </w:r>
          </w:p>
        </w:tc>
        <w:tc>
          <w:tcPr>
            <w:tcW w:w="2635" w:type="dxa"/>
            <w:vAlign w:val="center"/>
          </w:tcPr>
          <w:p w14:paraId="325658D7" w14:textId="6EFF2452" w:rsidR="00795BC4" w:rsidRDefault="00795BC4" w:rsidP="00795BC4">
            <w:pPr>
              <w:spacing w:line="257" w:lineRule="auto"/>
              <w:jc w:val="center"/>
            </w:pPr>
            <w:r>
              <w:t>Result</w:t>
            </w:r>
          </w:p>
        </w:tc>
        <w:tc>
          <w:tcPr>
            <w:tcW w:w="2310" w:type="dxa"/>
            <w:vAlign w:val="center"/>
          </w:tcPr>
          <w:p w14:paraId="359B04A0" w14:textId="2327E9C1" w:rsidR="00795BC4" w:rsidRDefault="00795BC4" w:rsidP="00795BC4">
            <w:pPr>
              <w:spacing w:line="257" w:lineRule="auto"/>
              <w:jc w:val="center"/>
            </w:pPr>
            <w:r>
              <w:t>Decision and Explanation</w:t>
            </w:r>
          </w:p>
        </w:tc>
      </w:tr>
      <w:tr w:rsidR="00795BC4" w14:paraId="6BE0595F" w14:textId="77777777" w:rsidTr="00795BC4">
        <w:trPr>
          <w:jc w:val="center"/>
        </w:trPr>
        <w:tc>
          <w:tcPr>
            <w:tcW w:w="952" w:type="dxa"/>
            <w:vAlign w:val="center"/>
          </w:tcPr>
          <w:p w14:paraId="42EC24E5" w14:textId="55CB03B6" w:rsidR="00795BC4" w:rsidRDefault="00795BC4" w:rsidP="00795BC4">
            <w:pPr>
              <w:jc w:val="center"/>
            </w:pPr>
            <w:r>
              <w:t>Note 1</w:t>
            </w:r>
          </w:p>
        </w:tc>
        <w:tc>
          <w:tcPr>
            <w:tcW w:w="3453" w:type="dxa"/>
            <w:vAlign w:val="center"/>
          </w:tcPr>
          <w:p w14:paraId="78504BEA" w14:textId="4C507156" w:rsidR="00795BC4" w:rsidRDefault="00795BC4" w:rsidP="00795BC4">
            <w:pPr>
              <w:spacing w:line="257" w:lineRule="auto"/>
              <w:jc w:val="center"/>
            </w:pPr>
            <w:r>
              <w:t xml:space="preserve">Conv3D (image size = </w:t>
            </w:r>
            <w:r w:rsidRPr="00795BC4">
              <w:rPr>
                <w:b/>
                <w:bCs/>
              </w:rPr>
              <w:t>75 x 75</w:t>
            </w:r>
            <w:r>
              <w:t xml:space="preserve">, # of images = </w:t>
            </w:r>
            <w:r w:rsidRPr="00795BC4">
              <w:rPr>
                <w:b/>
                <w:bCs/>
              </w:rPr>
              <w:t>15</w:t>
            </w:r>
            <w:r>
              <w:t xml:space="preserve">, epoch = </w:t>
            </w:r>
            <w:r w:rsidRPr="00795BC4">
              <w:rPr>
                <w:b/>
                <w:bCs/>
              </w:rPr>
              <w:t>15</w:t>
            </w:r>
            <w:r>
              <w:t xml:space="preserve">, batch size = </w:t>
            </w:r>
            <w:r w:rsidRPr="00795BC4">
              <w:rPr>
                <w:b/>
                <w:bCs/>
              </w:rPr>
              <w:t>32</w:t>
            </w:r>
            <w:r>
              <w:t>)</w:t>
            </w:r>
          </w:p>
        </w:tc>
        <w:tc>
          <w:tcPr>
            <w:tcW w:w="2635" w:type="dxa"/>
            <w:vAlign w:val="center"/>
          </w:tcPr>
          <w:p w14:paraId="3B7D5156" w14:textId="6D32D1CC" w:rsidR="00795BC4" w:rsidRDefault="00795BC4" w:rsidP="00795BC4">
            <w:pPr>
              <w:spacing w:line="257" w:lineRule="auto"/>
              <w:jc w:val="center"/>
            </w:pPr>
            <w:r>
              <w:t xml:space="preserve">Models 1 to 4 are ran using these parameters but, the resulting </w:t>
            </w:r>
            <w:proofErr w:type="spellStart"/>
            <w:r>
              <w:t>val</w:t>
            </w:r>
            <w:proofErr w:type="spellEnd"/>
            <w:r>
              <w:t xml:space="preserve"> accuracies are very low </w:t>
            </w:r>
          </w:p>
        </w:tc>
        <w:tc>
          <w:tcPr>
            <w:tcW w:w="2310" w:type="dxa"/>
            <w:vAlign w:val="center"/>
          </w:tcPr>
          <w:p w14:paraId="51A61780" w14:textId="4D728B05" w:rsidR="00795BC4" w:rsidRPr="00795BC4" w:rsidRDefault="00795BC4" w:rsidP="00795BC4">
            <w:pPr>
              <w:spacing w:line="257" w:lineRule="auto"/>
              <w:jc w:val="center"/>
              <w:rPr>
                <w:bCs/>
              </w:rPr>
            </w:pPr>
            <w:r w:rsidRPr="00795BC4">
              <w:rPr>
                <w:bCs/>
              </w:rPr>
              <w:t xml:space="preserve">Make the image size larger to </w:t>
            </w:r>
            <w:r w:rsidRPr="00795BC4">
              <w:rPr>
                <w:b/>
              </w:rPr>
              <w:t>100 x 100</w:t>
            </w:r>
            <w:r>
              <w:rPr>
                <w:bCs/>
              </w:rPr>
              <w:t xml:space="preserve"> to have more data</w:t>
            </w:r>
          </w:p>
        </w:tc>
      </w:tr>
      <w:tr w:rsidR="00795BC4" w14:paraId="54203752" w14:textId="77777777" w:rsidTr="00795BC4">
        <w:trPr>
          <w:jc w:val="center"/>
        </w:trPr>
        <w:tc>
          <w:tcPr>
            <w:tcW w:w="952" w:type="dxa"/>
            <w:vAlign w:val="center"/>
          </w:tcPr>
          <w:p w14:paraId="4579E878" w14:textId="56DD71B1" w:rsidR="00795BC4" w:rsidRDefault="00795BC4" w:rsidP="00795BC4">
            <w:r>
              <w:t>Note 2</w:t>
            </w:r>
          </w:p>
        </w:tc>
        <w:tc>
          <w:tcPr>
            <w:tcW w:w="3453" w:type="dxa"/>
            <w:vAlign w:val="center"/>
          </w:tcPr>
          <w:p w14:paraId="70D80BE6" w14:textId="367A7FAF" w:rsidR="00795BC4" w:rsidRDefault="00795BC4" w:rsidP="00795BC4">
            <w:pPr>
              <w:spacing w:line="257" w:lineRule="auto"/>
              <w:jc w:val="center"/>
            </w:pPr>
            <w:r>
              <w:t xml:space="preserve">Conv3D (image size = </w:t>
            </w:r>
            <w:r w:rsidRPr="00795BC4">
              <w:rPr>
                <w:b/>
                <w:bCs/>
              </w:rPr>
              <w:t xml:space="preserve">100 x </w:t>
            </w:r>
            <w:r>
              <w:rPr>
                <w:b/>
                <w:bCs/>
              </w:rPr>
              <w:t>100</w:t>
            </w:r>
            <w:r>
              <w:t xml:space="preserve">, # of images = </w:t>
            </w:r>
            <w:r w:rsidRPr="00795BC4">
              <w:rPr>
                <w:b/>
                <w:bCs/>
              </w:rPr>
              <w:t>15</w:t>
            </w:r>
            <w:r>
              <w:t xml:space="preserve">, epoch = </w:t>
            </w:r>
            <w:r w:rsidRPr="00795BC4">
              <w:rPr>
                <w:b/>
                <w:bCs/>
              </w:rPr>
              <w:t>15</w:t>
            </w:r>
            <w:r>
              <w:t xml:space="preserve">, batch size = </w:t>
            </w:r>
            <w:r w:rsidRPr="00795BC4">
              <w:rPr>
                <w:b/>
                <w:bCs/>
              </w:rPr>
              <w:t>32</w:t>
            </w:r>
            <w:r>
              <w:t>)</w:t>
            </w:r>
          </w:p>
        </w:tc>
        <w:tc>
          <w:tcPr>
            <w:tcW w:w="2635" w:type="dxa"/>
            <w:vAlign w:val="center"/>
          </w:tcPr>
          <w:p w14:paraId="2B4D5B43" w14:textId="42F8816F" w:rsidR="00795BC4" w:rsidRDefault="00795BC4" w:rsidP="00795BC4">
            <w:pPr>
              <w:spacing w:line="257" w:lineRule="auto"/>
              <w:jc w:val="center"/>
            </w:pPr>
            <w:r>
              <w:t>Models 1 to 4 are ran using these parameters and the accuracies has improved a bit.</w:t>
            </w:r>
          </w:p>
        </w:tc>
        <w:tc>
          <w:tcPr>
            <w:tcW w:w="2310" w:type="dxa"/>
            <w:vAlign w:val="center"/>
          </w:tcPr>
          <w:p w14:paraId="51B2D19C" w14:textId="7DF3C256" w:rsidR="00795BC4" w:rsidRPr="00795BC4" w:rsidRDefault="00795BC4" w:rsidP="00795BC4">
            <w:pPr>
              <w:spacing w:line="257" w:lineRule="auto"/>
              <w:jc w:val="center"/>
              <w:rPr>
                <w:bCs/>
              </w:rPr>
            </w:pPr>
            <w:r w:rsidRPr="00795BC4">
              <w:rPr>
                <w:bCs/>
              </w:rPr>
              <w:t xml:space="preserve">Make the image size larger to </w:t>
            </w:r>
            <w:r w:rsidRPr="00795BC4">
              <w:rPr>
                <w:b/>
              </w:rPr>
              <w:t>1</w:t>
            </w:r>
            <w:r>
              <w:rPr>
                <w:b/>
              </w:rPr>
              <w:t>2</w:t>
            </w:r>
            <w:r w:rsidRPr="00795BC4">
              <w:rPr>
                <w:b/>
              </w:rPr>
              <w:t>0 x 1</w:t>
            </w:r>
            <w:r>
              <w:rPr>
                <w:b/>
              </w:rPr>
              <w:t>2</w:t>
            </w:r>
            <w:r w:rsidRPr="00795BC4">
              <w:rPr>
                <w:b/>
              </w:rPr>
              <w:t>0</w:t>
            </w:r>
            <w:r>
              <w:rPr>
                <w:bCs/>
              </w:rPr>
              <w:t xml:space="preserve">, change the epoch to </w:t>
            </w:r>
            <w:r>
              <w:rPr>
                <w:b/>
              </w:rPr>
              <w:t>20</w:t>
            </w:r>
            <w:r>
              <w:rPr>
                <w:bCs/>
              </w:rPr>
              <w:t xml:space="preserve"> and batch size to </w:t>
            </w:r>
            <w:r w:rsidRPr="00795BC4">
              <w:rPr>
                <w:b/>
              </w:rPr>
              <w:t>16</w:t>
            </w:r>
            <w:r>
              <w:rPr>
                <w:bCs/>
              </w:rPr>
              <w:t>. This is to increase the intake of data</w:t>
            </w:r>
          </w:p>
        </w:tc>
      </w:tr>
      <w:tr w:rsidR="00795BC4" w14:paraId="6701EB4C" w14:textId="77777777" w:rsidTr="00795BC4">
        <w:trPr>
          <w:jc w:val="center"/>
        </w:trPr>
        <w:tc>
          <w:tcPr>
            <w:tcW w:w="952" w:type="dxa"/>
            <w:vAlign w:val="center"/>
          </w:tcPr>
          <w:p w14:paraId="771879C4" w14:textId="5595DBD7" w:rsidR="00795BC4" w:rsidRPr="00795BC4" w:rsidRDefault="00795BC4" w:rsidP="00795BC4">
            <w:pPr>
              <w:jc w:val="center"/>
              <w:rPr>
                <w:b/>
                <w:bCs/>
              </w:rPr>
            </w:pPr>
            <w:r w:rsidRPr="00795BC4">
              <w:rPr>
                <w:b/>
                <w:bCs/>
              </w:rPr>
              <w:t>1</w:t>
            </w:r>
          </w:p>
        </w:tc>
        <w:tc>
          <w:tcPr>
            <w:tcW w:w="3453" w:type="dxa"/>
            <w:vAlign w:val="center"/>
          </w:tcPr>
          <w:p w14:paraId="01045BE7" w14:textId="58E6C89C" w:rsidR="00795BC4" w:rsidRDefault="00795BC4" w:rsidP="00795BC4">
            <w:pPr>
              <w:spacing w:line="257" w:lineRule="auto"/>
              <w:jc w:val="center"/>
            </w:pPr>
            <w:r>
              <w:t>Conv3D – Basic Conv3D</w:t>
            </w:r>
          </w:p>
        </w:tc>
        <w:tc>
          <w:tcPr>
            <w:tcW w:w="2635" w:type="dxa"/>
            <w:vAlign w:val="center"/>
          </w:tcPr>
          <w:p w14:paraId="2690C355" w14:textId="77777777" w:rsidR="00795BC4" w:rsidRDefault="00795BC4" w:rsidP="00795BC4">
            <w:pPr>
              <w:spacing w:line="257" w:lineRule="auto"/>
              <w:jc w:val="center"/>
            </w:pPr>
            <w:r>
              <w:t xml:space="preserve">This has only 1 convolution layer. As expected, the model is not performing well and is overfitting. </w:t>
            </w:r>
          </w:p>
          <w:p w14:paraId="763EB207" w14:textId="2104FBA1" w:rsidR="00795BC4" w:rsidRDefault="00903DD8" w:rsidP="00795BC4">
            <w:pPr>
              <w:spacing w:line="257" w:lineRule="auto"/>
              <w:jc w:val="center"/>
            </w:pPr>
            <w:r>
              <w:t xml:space="preserve">Categorical Accuracy: </w:t>
            </w:r>
            <w:r>
              <w:rPr>
                <w:b/>
                <w:bCs/>
              </w:rPr>
              <w:t>1.0000</w:t>
            </w:r>
          </w:p>
          <w:p w14:paraId="1F465E99" w14:textId="687C8B73" w:rsidR="00903DD8" w:rsidRPr="00903DD8" w:rsidRDefault="00903DD8" w:rsidP="00795BC4">
            <w:pPr>
              <w:spacing w:line="257" w:lineRule="auto"/>
              <w:jc w:val="center"/>
              <w:rPr>
                <w:b/>
                <w:bCs/>
              </w:rPr>
            </w:pPr>
            <w:r>
              <w:t xml:space="preserve">Validation Accuracy: </w:t>
            </w:r>
            <w:r w:rsidRPr="00903DD8">
              <w:rPr>
                <w:b/>
                <w:bCs/>
              </w:rPr>
              <w:t>0.6964</w:t>
            </w:r>
          </w:p>
        </w:tc>
        <w:tc>
          <w:tcPr>
            <w:tcW w:w="2310" w:type="dxa"/>
            <w:vAlign w:val="center"/>
          </w:tcPr>
          <w:p w14:paraId="69A7D777" w14:textId="14995B85" w:rsidR="00795BC4" w:rsidRPr="00795BC4" w:rsidRDefault="00795BC4" w:rsidP="00795BC4">
            <w:pPr>
              <w:spacing w:line="257" w:lineRule="auto"/>
              <w:jc w:val="center"/>
              <w:rPr>
                <w:bCs/>
              </w:rPr>
            </w:pPr>
            <w:r>
              <w:rPr>
                <w:bCs/>
              </w:rPr>
              <w:t>Add more layers to improve the performance of the network possibly. Adding more layers help to extract more features.</w:t>
            </w:r>
          </w:p>
        </w:tc>
      </w:tr>
      <w:tr w:rsidR="00795BC4" w14:paraId="2E12B4DA" w14:textId="77777777" w:rsidTr="00795BC4">
        <w:trPr>
          <w:jc w:val="center"/>
        </w:trPr>
        <w:tc>
          <w:tcPr>
            <w:tcW w:w="952" w:type="dxa"/>
            <w:vAlign w:val="center"/>
          </w:tcPr>
          <w:p w14:paraId="34E0E77E" w14:textId="1EB0E118" w:rsidR="00795BC4" w:rsidRPr="00795BC4" w:rsidRDefault="00795BC4" w:rsidP="00795BC4">
            <w:pPr>
              <w:jc w:val="center"/>
              <w:rPr>
                <w:b/>
                <w:bCs/>
              </w:rPr>
            </w:pPr>
            <w:r>
              <w:rPr>
                <w:b/>
                <w:bCs/>
              </w:rPr>
              <w:t>2</w:t>
            </w:r>
          </w:p>
        </w:tc>
        <w:tc>
          <w:tcPr>
            <w:tcW w:w="3453" w:type="dxa"/>
            <w:vAlign w:val="center"/>
          </w:tcPr>
          <w:p w14:paraId="331DA0C5" w14:textId="2AEF9B19" w:rsidR="00795BC4" w:rsidRDefault="00795BC4" w:rsidP="00795BC4">
            <w:pPr>
              <w:spacing w:line="257" w:lineRule="auto"/>
              <w:jc w:val="center"/>
            </w:pPr>
            <w:r>
              <w:t>Conv3D – With Multiple Layers (w/o Dropout)</w:t>
            </w:r>
          </w:p>
        </w:tc>
        <w:tc>
          <w:tcPr>
            <w:tcW w:w="2635" w:type="dxa"/>
            <w:vAlign w:val="center"/>
          </w:tcPr>
          <w:p w14:paraId="60348DE8" w14:textId="77777777" w:rsidR="00795BC4" w:rsidRDefault="00795BC4" w:rsidP="00795BC4">
            <w:pPr>
              <w:spacing w:line="257" w:lineRule="auto"/>
              <w:jc w:val="center"/>
            </w:pPr>
            <w:r>
              <w:t>The model has improved but the model is still overfitting.</w:t>
            </w:r>
          </w:p>
          <w:p w14:paraId="055C25EB" w14:textId="41B326B5" w:rsidR="00903DD8" w:rsidRDefault="00903DD8" w:rsidP="00903DD8">
            <w:pPr>
              <w:spacing w:line="257" w:lineRule="auto"/>
              <w:jc w:val="center"/>
            </w:pPr>
            <w:r>
              <w:t xml:space="preserve">Categorical Accuracy: </w:t>
            </w:r>
            <w:r w:rsidRPr="00903DD8">
              <w:rPr>
                <w:b/>
                <w:bCs/>
              </w:rPr>
              <w:t>0.9571</w:t>
            </w:r>
          </w:p>
          <w:p w14:paraId="12AD70CC" w14:textId="45085443" w:rsidR="00795BC4" w:rsidRDefault="00903DD8" w:rsidP="00903DD8">
            <w:pPr>
              <w:spacing w:line="257" w:lineRule="auto"/>
              <w:jc w:val="center"/>
            </w:pPr>
            <w:r>
              <w:t xml:space="preserve">Validation Accuracy: </w:t>
            </w:r>
            <w:r w:rsidRPr="00903DD8">
              <w:rPr>
                <w:b/>
                <w:bCs/>
              </w:rPr>
              <w:t>0.</w:t>
            </w:r>
            <w:r>
              <w:rPr>
                <w:b/>
                <w:bCs/>
              </w:rPr>
              <w:t>7646</w:t>
            </w:r>
          </w:p>
        </w:tc>
        <w:tc>
          <w:tcPr>
            <w:tcW w:w="2310" w:type="dxa"/>
            <w:vAlign w:val="center"/>
          </w:tcPr>
          <w:p w14:paraId="22CD03AC" w14:textId="7D573B17" w:rsidR="00795BC4" w:rsidRDefault="00795BC4" w:rsidP="00795BC4">
            <w:pPr>
              <w:spacing w:line="257" w:lineRule="auto"/>
              <w:jc w:val="center"/>
              <w:rPr>
                <w:bCs/>
              </w:rPr>
            </w:pPr>
            <w:r>
              <w:rPr>
                <w:bCs/>
              </w:rPr>
              <w:t>We will add a Dropout to address the overfitting at the expense of accuracy.</w:t>
            </w:r>
          </w:p>
        </w:tc>
      </w:tr>
      <w:tr w:rsidR="00795BC4" w14:paraId="26F52B34" w14:textId="77777777" w:rsidTr="00795BC4">
        <w:trPr>
          <w:jc w:val="center"/>
        </w:trPr>
        <w:tc>
          <w:tcPr>
            <w:tcW w:w="952" w:type="dxa"/>
            <w:vAlign w:val="center"/>
          </w:tcPr>
          <w:p w14:paraId="4DA54629" w14:textId="26872323" w:rsidR="00795BC4" w:rsidRDefault="00795BC4" w:rsidP="00795BC4">
            <w:pPr>
              <w:jc w:val="center"/>
              <w:rPr>
                <w:b/>
                <w:bCs/>
              </w:rPr>
            </w:pPr>
            <w:r>
              <w:rPr>
                <w:b/>
                <w:bCs/>
              </w:rPr>
              <w:t>3</w:t>
            </w:r>
          </w:p>
        </w:tc>
        <w:tc>
          <w:tcPr>
            <w:tcW w:w="3453" w:type="dxa"/>
            <w:vAlign w:val="center"/>
          </w:tcPr>
          <w:p w14:paraId="58817E6A" w14:textId="65F51251" w:rsidR="00795BC4" w:rsidRDefault="00795BC4" w:rsidP="00795BC4">
            <w:pPr>
              <w:spacing w:line="257" w:lineRule="auto"/>
              <w:jc w:val="center"/>
            </w:pPr>
            <w:r>
              <w:t>Conv3D – With Multiple Layers (w/ Dropout)</w:t>
            </w:r>
          </w:p>
        </w:tc>
        <w:tc>
          <w:tcPr>
            <w:tcW w:w="2635" w:type="dxa"/>
            <w:vAlign w:val="center"/>
          </w:tcPr>
          <w:p w14:paraId="573055DD" w14:textId="51288BB0" w:rsidR="00795BC4" w:rsidRDefault="00795BC4" w:rsidP="00795BC4">
            <w:pPr>
              <w:spacing w:line="257" w:lineRule="auto"/>
              <w:jc w:val="center"/>
            </w:pPr>
            <w:r>
              <w:t xml:space="preserve">The model has improved and the model is no longer overfitting. </w:t>
            </w:r>
          </w:p>
          <w:p w14:paraId="36288934" w14:textId="2A210E26" w:rsidR="00903DD8" w:rsidRDefault="00903DD8" w:rsidP="00903DD8">
            <w:pPr>
              <w:spacing w:line="257" w:lineRule="auto"/>
              <w:jc w:val="center"/>
            </w:pPr>
            <w:r>
              <w:t xml:space="preserve">Categorical Accuracy: </w:t>
            </w:r>
            <w:r w:rsidRPr="00903DD8">
              <w:rPr>
                <w:b/>
                <w:bCs/>
              </w:rPr>
              <w:t>0.</w:t>
            </w:r>
            <w:r>
              <w:rPr>
                <w:b/>
                <w:bCs/>
              </w:rPr>
              <w:t>7112</w:t>
            </w:r>
          </w:p>
          <w:p w14:paraId="7ADB9B72" w14:textId="4CBD9576" w:rsidR="00795BC4" w:rsidRDefault="00903DD8" w:rsidP="00903DD8">
            <w:pPr>
              <w:spacing w:line="257" w:lineRule="auto"/>
              <w:jc w:val="center"/>
            </w:pPr>
            <w:r>
              <w:t xml:space="preserve">Validation Accuracy: </w:t>
            </w:r>
            <w:r w:rsidRPr="00903DD8">
              <w:rPr>
                <w:b/>
                <w:bCs/>
              </w:rPr>
              <w:t>0.</w:t>
            </w:r>
            <w:r>
              <w:rPr>
                <w:b/>
                <w:bCs/>
              </w:rPr>
              <w:t>6607</w:t>
            </w:r>
          </w:p>
        </w:tc>
        <w:tc>
          <w:tcPr>
            <w:tcW w:w="2310" w:type="dxa"/>
            <w:vAlign w:val="center"/>
          </w:tcPr>
          <w:p w14:paraId="55E756AE" w14:textId="3E7E8C97" w:rsidR="00795BC4" w:rsidRDefault="00795BC4" w:rsidP="00795BC4">
            <w:pPr>
              <w:spacing w:line="257" w:lineRule="auto"/>
              <w:jc w:val="center"/>
              <w:rPr>
                <w:bCs/>
              </w:rPr>
            </w:pPr>
            <w:r>
              <w:rPr>
                <w:bCs/>
              </w:rPr>
              <w:t xml:space="preserve">We want to make the model less complicated. </w:t>
            </w:r>
            <w:proofErr w:type="gramStart"/>
            <w:r>
              <w:rPr>
                <w:bCs/>
              </w:rPr>
              <w:t>So</w:t>
            </w:r>
            <w:proofErr w:type="gramEnd"/>
            <w:r>
              <w:rPr>
                <w:bCs/>
              </w:rPr>
              <w:t xml:space="preserve"> we’ll remove some layers.</w:t>
            </w:r>
          </w:p>
        </w:tc>
      </w:tr>
      <w:tr w:rsidR="00795BC4" w14:paraId="7F07F9D8" w14:textId="77777777" w:rsidTr="00795BC4">
        <w:trPr>
          <w:jc w:val="center"/>
        </w:trPr>
        <w:tc>
          <w:tcPr>
            <w:tcW w:w="952" w:type="dxa"/>
            <w:vAlign w:val="center"/>
          </w:tcPr>
          <w:p w14:paraId="7FD67BAD" w14:textId="7008CC8D" w:rsidR="00795BC4" w:rsidRDefault="00795BC4" w:rsidP="00795BC4">
            <w:pPr>
              <w:jc w:val="center"/>
              <w:rPr>
                <w:b/>
                <w:bCs/>
              </w:rPr>
            </w:pPr>
            <w:r>
              <w:rPr>
                <w:b/>
                <w:bCs/>
              </w:rPr>
              <w:t>4</w:t>
            </w:r>
          </w:p>
        </w:tc>
        <w:tc>
          <w:tcPr>
            <w:tcW w:w="3453" w:type="dxa"/>
            <w:vAlign w:val="center"/>
          </w:tcPr>
          <w:p w14:paraId="625386B2" w14:textId="03FA29AB" w:rsidR="00795BC4" w:rsidRDefault="00795BC4" w:rsidP="00795BC4">
            <w:pPr>
              <w:spacing w:line="257" w:lineRule="auto"/>
              <w:jc w:val="center"/>
            </w:pPr>
            <w:r>
              <w:t>Conv3D – With Less Layers</w:t>
            </w:r>
          </w:p>
        </w:tc>
        <w:tc>
          <w:tcPr>
            <w:tcW w:w="2635" w:type="dxa"/>
            <w:vAlign w:val="center"/>
          </w:tcPr>
          <w:p w14:paraId="18755A7B" w14:textId="77777777" w:rsidR="00795BC4" w:rsidRDefault="00795BC4" w:rsidP="00795BC4">
            <w:pPr>
              <w:spacing w:line="257" w:lineRule="auto"/>
              <w:jc w:val="center"/>
            </w:pPr>
            <w:r>
              <w:t>The model has improved but the model is no longer overfitting.</w:t>
            </w:r>
          </w:p>
          <w:p w14:paraId="0209BB72" w14:textId="78A2A836" w:rsidR="00371089" w:rsidRDefault="00371089" w:rsidP="00371089">
            <w:pPr>
              <w:spacing w:line="257" w:lineRule="auto"/>
              <w:jc w:val="center"/>
            </w:pPr>
            <w:r>
              <w:t xml:space="preserve">Categorical Accuracy: </w:t>
            </w:r>
            <w:r w:rsidRPr="00903DD8">
              <w:rPr>
                <w:b/>
                <w:bCs/>
              </w:rPr>
              <w:t>0.</w:t>
            </w:r>
            <w:r>
              <w:rPr>
                <w:b/>
                <w:bCs/>
              </w:rPr>
              <w:t>8670</w:t>
            </w:r>
          </w:p>
          <w:p w14:paraId="05D809E9" w14:textId="77777777" w:rsidR="00795BC4" w:rsidRDefault="00371089" w:rsidP="00371089">
            <w:pPr>
              <w:spacing w:line="257" w:lineRule="auto"/>
              <w:jc w:val="center"/>
            </w:pPr>
            <w:r>
              <w:t>Validation Accuracy</w:t>
            </w:r>
            <w:r>
              <w:t>:</w:t>
            </w:r>
          </w:p>
          <w:p w14:paraId="39633567" w14:textId="1BC2B67C" w:rsidR="00371089" w:rsidRPr="00371089" w:rsidRDefault="00371089" w:rsidP="00371089">
            <w:pPr>
              <w:spacing w:line="257" w:lineRule="auto"/>
              <w:jc w:val="center"/>
              <w:rPr>
                <w:b/>
                <w:bCs/>
              </w:rPr>
            </w:pPr>
            <w:r>
              <w:rPr>
                <w:b/>
                <w:bCs/>
              </w:rPr>
              <w:lastRenderedPageBreak/>
              <w:t>0.7321</w:t>
            </w:r>
          </w:p>
        </w:tc>
        <w:tc>
          <w:tcPr>
            <w:tcW w:w="2310" w:type="dxa"/>
            <w:vAlign w:val="center"/>
          </w:tcPr>
          <w:p w14:paraId="2E0488FC" w14:textId="1BC57072" w:rsidR="00795BC4" w:rsidRDefault="00795BC4" w:rsidP="00795BC4">
            <w:pPr>
              <w:spacing w:line="257" w:lineRule="auto"/>
              <w:jc w:val="center"/>
              <w:rPr>
                <w:bCs/>
              </w:rPr>
            </w:pPr>
            <w:r>
              <w:rPr>
                <w:bCs/>
              </w:rPr>
              <w:lastRenderedPageBreak/>
              <w:t>The model score is not far off but became overfitting. The reason for that is we have removed one layer with a Dropout.</w:t>
            </w:r>
          </w:p>
        </w:tc>
      </w:tr>
      <w:tr w:rsidR="00795BC4" w14:paraId="6C75B45E" w14:textId="77777777" w:rsidTr="00795BC4">
        <w:trPr>
          <w:jc w:val="center"/>
        </w:trPr>
        <w:tc>
          <w:tcPr>
            <w:tcW w:w="952" w:type="dxa"/>
            <w:vAlign w:val="center"/>
          </w:tcPr>
          <w:p w14:paraId="15B1421F" w14:textId="46BD8780" w:rsidR="00795BC4" w:rsidRDefault="00795BC4" w:rsidP="00795BC4">
            <w:pPr>
              <w:jc w:val="center"/>
              <w:rPr>
                <w:b/>
                <w:bCs/>
              </w:rPr>
            </w:pPr>
            <w:r>
              <w:rPr>
                <w:b/>
                <w:bCs/>
              </w:rPr>
              <w:t>5</w:t>
            </w:r>
          </w:p>
        </w:tc>
        <w:tc>
          <w:tcPr>
            <w:tcW w:w="3453" w:type="dxa"/>
            <w:vAlign w:val="center"/>
          </w:tcPr>
          <w:p w14:paraId="4C425FB3" w14:textId="7D0ED4E6" w:rsidR="00795BC4" w:rsidRPr="00795BC4" w:rsidRDefault="00795BC4" w:rsidP="00795BC4">
            <w:pPr>
              <w:spacing w:line="257" w:lineRule="auto"/>
              <w:jc w:val="center"/>
              <w:rPr>
                <w:b/>
                <w:bCs/>
              </w:rPr>
            </w:pPr>
            <w:r w:rsidRPr="00795BC4">
              <w:rPr>
                <w:b/>
                <w:bCs/>
              </w:rPr>
              <w:t>Conv2D w/ RNN</w:t>
            </w:r>
          </w:p>
        </w:tc>
        <w:tc>
          <w:tcPr>
            <w:tcW w:w="2635" w:type="dxa"/>
            <w:vAlign w:val="center"/>
          </w:tcPr>
          <w:p w14:paraId="637C4388" w14:textId="77777777" w:rsidR="00795BC4" w:rsidRDefault="00795BC4" w:rsidP="00795BC4">
            <w:pPr>
              <w:spacing w:line="257" w:lineRule="auto"/>
              <w:jc w:val="center"/>
            </w:pPr>
            <w:r>
              <w:t xml:space="preserve">This model has not performed better than the Conv3D model. However, this model is clearly not overfitting. </w:t>
            </w:r>
          </w:p>
          <w:p w14:paraId="2A7E985B" w14:textId="60302A3E" w:rsidR="00371089" w:rsidRDefault="00371089" w:rsidP="00371089">
            <w:pPr>
              <w:spacing w:line="257" w:lineRule="auto"/>
              <w:jc w:val="center"/>
            </w:pPr>
            <w:r>
              <w:t xml:space="preserve">Categorical Accuracy: </w:t>
            </w:r>
            <w:r w:rsidRPr="00903DD8">
              <w:rPr>
                <w:b/>
                <w:bCs/>
              </w:rPr>
              <w:t>0.</w:t>
            </w:r>
            <w:r>
              <w:rPr>
                <w:b/>
                <w:bCs/>
              </w:rPr>
              <w:t>5919</w:t>
            </w:r>
          </w:p>
          <w:p w14:paraId="295E37F6" w14:textId="333ED01D" w:rsidR="00795BC4" w:rsidRDefault="00371089" w:rsidP="00371089">
            <w:pPr>
              <w:spacing w:line="257" w:lineRule="auto"/>
              <w:jc w:val="center"/>
            </w:pPr>
            <w:r>
              <w:t xml:space="preserve">Validation Accuracy: </w:t>
            </w:r>
            <w:r w:rsidRPr="00903DD8">
              <w:rPr>
                <w:b/>
                <w:bCs/>
              </w:rPr>
              <w:t>0.</w:t>
            </w:r>
            <w:r>
              <w:rPr>
                <w:b/>
                <w:bCs/>
              </w:rPr>
              <w:t>5714</w:t>
            </w:r>
          </w:p>
        </w:tc>
        <w:tc>
          <w:tcPr>
            <w:tcW w:w="2310" w:type="dxa"/>
            <w:vAlign w:val="center"/>
          </w:tcPr>
          <w:p w14:paraId="1E959B5B" w14:textId="695ED9EE" w:rsidR="00795BC4" w:rsidRDefault="00795BC4" w:rsidP="00795BC4">
            <w:pPr>
              <w:spacing w:line="257" w:lineRule="auto"/>
              <w:jc w:val="center"/>
              <w:rPr>
                <w:bCs/>
              </w:rPr>
            </w:pPr>
            <w:r>
              <w:rPr>
                <w:bCs/>
              </w:rPr>
              <w:t xml:space="preserve">This model can still be further finetuned. </w:t>
            </w:r>
          </w:p>
        </w:tc>
      </w:tr>
    </w:tbl>
    <w:p w14:paraId="60178B4D" w14:textId="76DB6D01" w:rsidR="00795BC4" w:rsidRDefault="00795BC4"/>
    <w:p w14:paraId="5AF1AEA1" w14:textId="7896FAC6" w:rsidR="00795BC4" w:rsidRDefault="00795BC4">
      <w:r>
        <w:t xml:space="preserve">We ran out of time trying more models, and we have used most of the time getting the right balance of parameters for our models. We also have encountered some issues in </w:t>
      </w:r>
      <w:proofErr w:type="spellStart"/>
      <w:r>
        <w:t>Nimblebox</w:t>
      </w:r>
      <w:proofErr w:type="spellEnd"/>
      <w:r>
        <w:t xml:space="preserve"> as the storage space gets full easily. We have to delete continuously the h5 files generated just to be able to complete running the notebook.</w:t>
      </w:r>
      <w:r w:rsidR="005F1633">
        <w:t xml:space="preserve"> The best model for us is </w:t>
      </w:r>
      <w:r w:rsidR="005F1633" w:rsidRPr="005F1633">
        <w:rPr>
          <w:b/>
          <w:bCs/>
        </w:rPr>
        <w:t>Model #3</w:t>
      </w:r>
      <w:r w:rsidR="005F1633">
        <w:rPr>
          <w:b/>
          <w:bCs/>
        </w:rPr>
        <w:t xml:space="preserve"> - </w:t>
      </w:r>
      <w:r w:rsidR="005F1633" w:rsidRPr="005F1633">
        <w:rPr>
          <w:b/>
          <w:bCs/>
        </w:rPr>
        <w:t>Conv3D – With Multiple Layers (w/ Dropout)</w:t>
      </w:r>
      <w:r w:rsidR="005F1633">
        <w:t>. That model has given us decent results without the issue of overfittin</w:t>
      </w:r>
      <w:r w:rsidR="00903DD8">
        <w:t xml:space="preserve">g with </w:t>
      </w:r>
      <w:proofErr w:type="gramStart"/>
      <w:r w:rsidR="00903DD8">
        <w:t>less</w:t>
      </w:r>
      <w:proofErr w:type="gramEnd"/>
      <w:r w:rsidR="00903DD8">
        <w:t xml:space="preserve"> number of parameters.</w:t>
      </w:r>
    </w:p>
    <w:sectPr w:rsidR="00795B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7C0NDIwALHMlXSUglOLizPz80AKjGoBKdHAyiwAAAA="/>
  </w:docVars>
  <w:rsids>
    <w:rsidRoot w:val="00795BC4"/>
    <w:rsid w:val="00371089"/>
    <w:rsid w:val="005F1633"/>
    <w:rsid w:val="006E2EE0"/>
    <w:rsid w:val="00795BC4"/>
    <w:rsid w:val="00903DD8"/>
    <w:rsid w:val="00F30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20E32"/>
  <w15:chartTrackingRefBased/>
  <w15:docId w15:val="{CA406974-4A48-428B-98B0-040E2D858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BC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5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612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1</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Xyrrus Villanueva</dc:creator>
  <cp:keywords/>
  <dc:description/>
  <cp:lastModifiedBy>Kirk Xyrrus Villanueva</cp:lastModifiedBy>
  <cp:revision>4</cp:revision>
  <dcterms:created xsi:type="dcterms:W3CDTF">2021-11-14T13:43:00Z</dcterms:created>
  <dcterms:modified xsi:type="dcterms:W3CDTF">2021-11-14T18:14:00Z</dcterms:modified>
</cp:coreProperties>
</file>